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electrical-engineer-brazil-brasília"/>
    <w:p>
      <w:pPr>
        <w:pStyle w:val="Heading2"/>
      </w:pPr>
      <w:r>
        <w:t xml:space="preserve">Electrical Engineer | Brazil Brasíl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e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asília, DF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Electrical Engineer with over 8 years of expertise in designing, implementing, and maintaining electrical systems. Proficient in both industrial and residential projects, with a strong focus on energy efficiency and sustainable technologies. Committed to delivering innovative solutions that meet the unique demands of Brazil Brasília's infrastructure development. A graduate of the Federal University of Brasília (UNB) with a specialization in power systems, I have contributed to numerous projects across the region, including grid modernization and renewable energy integr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Federal University of Brasília (UNB), Brasília, DF</w:t>
      </w:r>
      <w:r>
        <w:br/>
      </w:r>
      <w:r>
        <w:t xml:space="preserve">Graduated: June 2015</w:t>
      </w:r>
      <w:r>
        <w:br/>
      </w:r>
      <w:r>
        <w:t xml:space="preserve">Relevant coursework: Power Systems, Electronics, Control Systems, and Renewable Energy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ower Systems Engineering</w:t>
      </w:r>
      <w:r>
        <w:br/>
      </w:r>
      <w:r>
        <w:t xml:space="preserve">Universidade de Brasília (UnB), Brasília, DF</w:t>
      </w:r>
      <w:r>
        <w:br/>
      </w:r>
      <w:r>
        <w:t xml:space="preserve">Graduated: December 2017</w:t>
      </w:r>
      <w:r>
        <w:br/>
      </w:r>
      <w:r>
        <w:t xml:space="preserve">Research focus: Optimization of electrical distribution networks in urban area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lectrical-engineer"/>
    <w:p>
      <w:pPr>
        <w:pStyle w:val="Heading4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Engenheiros Associados S.A., Brasília, DF</w:t>
      </w:r>
      <w:r>
        <w:br/>
      </w:r>
      <w:r>
        <w:t xml:space="preserve">January 2019 – Present</w:t>
      </w:r>
      <w:r>
        <w:br/>
      </w:r>
      <w: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electrical systems for large-scale infrastructure projects, including the modernization of the Brasília Metropolitan Area’s power grid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integrate renewable energy sources into existing networks, reducing dependency on fossil fuels in Brazil Brasília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ensure compliance with Brazilian standards (ABNT) and international protocols (IEEE).</w:t>
      </w:r>
    </w:p>
    <w:p>
      <w:pPr>
        <w:numPr>
          <w:ilvl w:val="0"/>
          <w:numId w:val="1002"/>
        </w:numPr>
        <w:pStyle w:val="Compact"/>
      </w:pPr>
      <w:r>
        <w:t xml:space="preserve">Developed cost-effective solutions for energy distribution, resulting in a 15% reduction in losses across the network.</w:t>
      </w:r>
    </w:p>
    <w:bookmarkEnd w:id="23"/>
    <w:bookmarkStart w:id="24" w:name="electrical-engineer"/>
    <w:p>
      <w:pPr>
        <w:pStyle w:val="Heading4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Serviços Elétricos Brasília S.A., Brasília, DF</w:t>
      </w:r>
      <w:r>
        <w:br/>
      </w:r>
      <w:r>
        <w:t xml:space="preserve">June 2016 – December 2018</w:t>
      </w:r>
      <w:r>
        <w:br/>
      </w:r>
      <w: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Designed and maintained electrical installations for residential and commercial clients, ensuring safety and efficiency in Brazil Brasília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identify potential risks and improve system reliabilit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emergency repairs, minimizing downtime for critical infrastructu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grid pilot project in the city center, enhancing energy management capabilitie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nstituto de Energia Elétrica (IEE), Brasília, DF</w:t>
      </w:r>
      <w:r>
        <w:br/>
      </w:r>
      <w:r>
        <w:t xml:space="preserve">January 2015 – May 2015</w:t>
      </w:r>
      <w:r>
        <w:br/>
      </w:r>
      <w: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electrical load patterns for urban areas in Brazil Brasília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feasibility study for solar energy integration in public building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focused on energy conservation and sustainable practice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ETAP, MATLAB, SIMULIN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VB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wersystems Analysis:</w:t>
      </w:r>
      <w:r>
        <w:t xml:space="preserve"> </w:t>
      </w:r>
      <w:r>
        <w:t xml:space="preserve">Load flow studies (Newton-Raphson), fault analysis (Symmetrical Componen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 Compliance:</w:t>
      </w:r>
      <w:r>
        <w:t xml:space="preserve"> </w:t>
      </w:r>
      <w:r>
        <w:t xml:space="preserve">ABNT NBR 5410, IEEE 1547, IEC 6036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Solar PV design, Wind Turbine Integ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S Project, Trello</w:t>
      </w:r>
    </w:p>
    <w:bookmarkEnd w:id="27"/>
    <w:bookmarkStart w:id="28" w:name="projects-and-research"/>
    <w:p>
      <w:pPr>
        <w:pStyle w:val="Heading3"/>
      </w:pPr>
      <w:r>
        <w:t xml:space="preserve">Projects and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 Energy Integration in Brasília Public Schools (2021):</w:t>
      </w:r>
      <w:r>
        <w:t xml:space="preserve"> </w:t>
      </w:r>
      <w:r>
        <w:t xml:space="preserve">Spearheaded the design of a 500 kW solar PV system for 10 schools, reducing energy costs by 30% and promoting sustainability in Brazil Brasíl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Grid Pilot Program (2018):</w:t>
      </w:r>
      <w:r>
        <w:t xml:space="preserve"> </w:t>
      </w:r>
      <w:r>
        <w:t xml:space="preserve">Collaborated on a project to deploy smart meters and real-time monitoring systems in the city center, improving grid efficiency and customer serv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mization of Distribution Networks (2017):</w:t>
      </w:r>
      <w:r>
        <w:t xml:space="preserve"> </w:t>
      </w:r>
      <w:r>
        <w:t xml:space="preserve">Conducted research on reducing losses in low-voltage networks, published in the Journal of Electrical Engineering, Brazil.</w:t>
      </w:r>
    </w:p>
    <w:bookmarkEnd w:id="28"/>
    <w:bookmarkStart w:id="29" w:name="certifications-and-courses"/>
    <w:p>
      <w:pPr>
        <w:pStyle w:val="Heading3"/>
      </w:pPr>
      <w:r>
        <w:t xml:space="preserve">Certifications and Cour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nergy Engineer (CEE)</w:t>
      </w:r>
      <w:r>
        <w:t xml:space="preserve"> </w:t>
      </w:r>
      <w:r>
        <w:t xml:space="preserve">– Brazilian Association of Energy Efficiency (ABEE)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Certified Professional</w:t>
      </w:r>
      <w:r>
        <w:t xml:space="preserve"> </w:t>
      </w:r>
      <w:r>
        <w:t xml:space="preserve">– IEE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:</w:t>
      </w:r>
    </w:p>
    <w:p>
      <w:pPr>
        <w:numPr>
          <w:ilvl w:val="1"/>
          <w:numId w:val="1008"/>
        </w:numPr>
        <w:pStyle w:val="Compact"/>
      </w:pPr>
      <w:r>
        <w:t xml:space="preserve">"Renewable Energy Systems" – Coursera, 2018</w:t>
      </w:r>
    </w:p>
    <w:p>
      <w:pPr>
        <w:numPr>
          <w:ilvl w:val="1"/>
          <w:numId w:val="1008"/>
        </w:numPr>
        <w:pStyle w:val="Compact"/>
      </w:pPr>
      <w:r>
        <w:t xml:space="preserve">"Power Electronics and Drives" – UNB Extension Program, 2017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Portuguese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TOEFL 105/120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Association of Electrical Engineers (ABEE) and the Regional Council of Engineering and Agronomy (CREA/DF)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Co-authored a paper on "Smart Grid Technologies for Urban Areas in Brazil" presented at the 2021 International Conference on Electrical Engineering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technical workshops for underprivileged communities in Brasília, promoting energy literacy and sustainability.</w:t>
      </w:r>
    </w:p>
    <w:bookmarkEnd w:id="31"/>
    <w:bookmarkStart w:id="3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n Electrical Engineer with a strong background in Brazil Brasília’s evolving infrastructure landscape, I am dedicated to advancing sustainable and efficient electrical solutions. My expertise, combined with a commitment to excellence, positions me as a valuable asset for any organization seeking innovative engineering strategies in the region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in Brazil Brasília</dc:title>
  <dc:creator/>
  <dc:language>en</dc:language>
  <cp:keywords/>
  <dcterms:created xsi:type="dcterms:W3CDTF">2026-05-31T21:19:06Z</dcterms:created>
  <dcterms:modified xsi:type="dcterms:W3CDTF">2026-05-31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